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demonter lame tondeuse : méthode sûre et conseils pratiques</w:t>
      </w:r>
    </w:p>
    <w:p>
      <w:pPr>
        <w:pStyle w:val="BodyText"/>
      </w:pPr>
      <w:r>
        <w:t xml:space="preserve">Meta description: Guide pratique pour demonter lame tondeuse en sécurité : outils, étapes, sens de dévissage, boulon grippé, erreurs à éviter et entretien après démontage.</w:t>
      </w:r>
    </w:p>
    <w:p>
      <w:pPr>
        <w:pStyle w:val="BodyText"/>
      </w:pPr>
      <w:r>
        <w:t xml:space="preserve">H1: Démonter une lame de tondeuse : méthode, sécurité et erreurs à éviter</w:t>
      </w:r>
    </w:p>
    <w:p>
      <w:pPr>
        <w:pStyle w:val="BodyText"/>
      </w:pPr>
      <w:r>
        <w:t xml:space="preserve">Introduction</w:t>
      </w:r>
    </w:p>
    <w:p>
      <w:pPr>
        <w:pStyle w:val="BodyText"/>
      </w:pPr>
      <w:r>
        <w:t xml:space="preserve">Une lame de tondeuse usée, tordue ou mal affûtée coupe moins bien, fatigue le moteur et peut abîmer la pelouse. Savoir la retirer correctement est donc une compétence utile pour entretenir sa machine, prolonger sa durée de vie et obtenir une coupe nette. Pourtant, démonter une lame de tondeuse ne s’improvise pas : la pièce est tranchante, le boulon peut être serré fortement et une mauvaise manipulation peut endommager l’axe moteur.</w:t>
      </w:r>
    </w:p>
    <w:p>
      <w:pPr>
        <w:pStyle w:val="BodyText"/>
      </w:pPr>
      <w:r>
        <w:t xml:space="preserve">Dans ce guide, vous allez découvrir quand démonter la lame, quels outils préparer, quelles précautions respecter et comment procéder étape par étape. Vous verrez aussi quoi faire si le boulon est grippé, quelles erreurs éviter et comment préparer le remontage dans le bon sens.</w:t>
      </w:r>
    </w:p>
    <w:p>
      <w:pPr>
        <w:pStyle w:val="BodyText"/>
      </w:pPr>
      <w:r>
        <w:t xml:space="preserve">H2: Quand faut-il démonter une lame de tondeuse ?</w:t>
      </w:r>
    </w:p>
    <w:p>
      <w:pPr>
        <w:pStyle w:val="BodyText"/>
      </w:pPr>
      <w:r>
        <w:t xml:space="preserve">Il n’est pas nécessaire de retirer la lame après chaque tonte. En revanche, certaines situations rendent le démontage indispensable pour entretenir, réparer ou remplacer la pièce. Une inspection visuelle régulière permet souvent de repérer le bon moment.</w:t>
      </w:r>
    </w:p>
    <w:p>
      <w:pPr>
        <w:pStyle w:val="BodyText"/>
      </w:pPr>
      <w:r>
        <w:t xml:space="preserve">Il faut envisager de démonter la lame lorsque la tonte devient irrégulière. Si l’herbe est arrachée plutôt que coupée, ou si les brins jaunissent après le passage de la tondeuse, la lame est probablement émoussée. Un affûtage devient alors nécessaire.</w:t>
      </w:r>
    </w:p>
    <w:p>
      <w:pPr>
        <w:pStyle w:val="BodyText"/>
      </w:pPr>
      <w:r>
        <w:t xml:space="preserve">Le démontage est aussi recommandé si la tondeuse a heurté une pierre, une racine, une bordure ou un objet métallique. Même si la machine continue de fonctionner, la lame peut être voilée ou déséquilibrée. Une lame tordue provoque des vibrations, use prématurément les roulements et peut représenter un danger.</w:t>
      </w:r>
    </w:p>
    <w:p>
      <w:pPr>
        <w:pStyle w:val="BodyText"/>
      </w:pPr>
      <w:r>
        <w:t xml:space="preserve">Enfin, il faut retirer la lame pour nettoyer correctement le carter, remplacer une lame cassée, monter une lame mulching compatible ou préparer l’hivernage de la tondeuse. Dans tous les cas, mieux vaut agir dès les premiers signes anormaux plutôt que de forcer l’utilisation.</w:t>
      </w:r>
    </w:p>
    <w:p>
      <w:pPr>
        <w:pStyle w:val="BodyText"/>
      </w:pPr>
      <w:r>
        <w:t xml:space="preserve">H2: Quels outils prévoir avant de démonter la lame ?</w:t>
      </w:r>
    </w:p>
    <w:p>
      <w:pPr>
        <w:pStyle w:val="BodyText"/>
      </w:pPr>
      <w:r>
        <w:t xml:space="preserve">Avant de commencer, préparez tout le matériel nécessaire. Cela évite de manipuler la tondeuse plusieurs fois et limite les risques d’accident. L’objectif est de travailler proprement, avec les bons outils et sans improvisation.</w:t>
      </w:r>
    </w:p>
    <w:p>
      <w:pPr>
        <w:pStyle w:val="BodyText"/>
      </w:pPr>
      <w:r>
        <w:t xml:space="preserve">Voici les éléments les plus utiles :</w:t>
      </w:r>
    </w:p>
    <w:p>
      <w:pPr>
        <w:numPr>
          <w:ilvl w:val="0"/>
          <w:numId w:val="1001"/>
        </w:numPr>
        <w:pStyle w:val="Compact"/>
      </w:pPr>
      <w:r>
        <w:t xml:space="preserve">Une clé à douille ou une clé plate adaptée au boulon central.</w:t>
      </w:r>
    </w:p>
    <w:p>
      <w:pPr>
        <w:numPr>
          <w:ilvl w:val="0"/>
          <w:numId w:val="1001"/>
        </w:numPr>
        <w:pStyle w:val="Compact"/>
      </w:pPr>
      <w:r>
        <w:t xml:space="preserve">Une paire de gants épais, idéalement anti-coupure.</w:t>
      </w:r>
    </w:p>
    <w:p>
      <w:pPr>
        <w:numPr>
          <w:ilvl w:val="0"/>
          <w:numId w:val="1001"/>
        </w:numPr>
        <w:pStyle w:val="Compact"/>
      </w:pPr>
      <w:r>
        <w:t xml:space="preserve">Une cale en bois solide pour bloquer la lame.</w:t>
      </w:r>
    </w:p>
    <w:p>
      <w:pPr>
        <w:numPr>
          <w:ilvl w:val="0"/>
          <w:numId w:val="1001"/>
        </w:numPr>
        <w:pStyle w:val="Compact"/>
      </w:pPr>
      <w:r>
        <w:t xml:space="preserve">Une brosse métallique ou une spatule pour nettoyer les dépôts d’herbe.</w:t>
      </w:r>
    </w:p>
    <w:p>
      <w:pPr>
        <w:numPr>
          <w:ilvl w:val="0"/>
          <w:numId w:val="1001"/>
        </w:numPr>
        <w:pStyle w:val="Compact"/>
      </w:pPr>
      <w:r>
        <w:t xml:space="preserve">Du dégrippant si le boulon semble bloqué.</w:t>
      </w:r>
    </w:p>
    <w:p>
      <w:pPr>
        <w:numPr>
          <w:ilvl w:val="0"/>
          <w:numId w:val="1001"/>
        </w:numPr>
        <w:pStyle w:val="Compact"/>
      </w:pPr>
      <w:r>
        <w:t xml:space="preserve">Un marqueur, du ruban adhésif ou une photo pour repérer le sens de montage.</w:t>
      </w:r>
    </w:p>
    <w:p>
      <w:pPr>
        <w:numPr>
          <w:ilvl w:val="0"/>
          <w:numId w:val="1001"/>
        </w:numPr>
        <w:pStyle w:val="Compact"/>
      </w:pPr>
      <w:r>
        <w:t xml:space="preserve">Une clé dynamométrique si vous souhaitez respecter précisément le couple de serrage au remontage.</w:t>
      </w:r>
    </w:p>
    <w:p>
      <w:pPr>
        <w:pStyle w:val="FirstParagraph"/>
      </w:pPr>
      <w:r>
        <w:t xml:space="preserve">Évitez les outils approximatifs, comme une clé trop grande ou une pince multiprise mal positionnée. Ils peuvent arrondir la tête du boulon et compliquer fortement l’intervention. Si le boulon est abîmé, il faudra parfois le remplacer.</w:t>
      </w:r>
    </w:p>
    <w:p>
      <w:pPr>
        <w:pStyle w:val="BodyText"/>
      </w:pPr>
      <w:r>
        <w:t xml:space="preserve">H2: Les précautions de sécurité indispensables avant de commencer</w:t>
      </w:r>
    </w:p>
    <w:p>
      <w:pPr>
        <w:pStyle w:val="BodyText"/>
      </w:pPr>
      <w:r>
        <w:t xml:space="preserve">La sécurité est la priorité absolue. Une tondeuse reste dangereuse même moteur arrêté, car la lame est coupante et peut bouger pendant la manipulation. Prenez quelques minutes pour sécuriser la machine avant de toucher au système de coupe.</w:t>
      </w:r>
    </w:p>
    <w:p>
      <w:pPr>
        <w:pStyle w:val="BodyText"/>
      </w:pPr>
      <w:r>
        <w:t xml:space="preserve">Sur une tondeuse thermique, débranchez toujours le fil de bougie. Cela empêche tout démarrage accidentel. Si le réservoir contient beaucoup d’essence, évitez de pencher la machine de façon excessive. Sur une tondeuse électrique filaire, débranchez la prise. Sur une tondeuse à batterie, retirez complètement la batterie et la clé de sécurité si elle existe.</w:t>
      </w:r>
    </w:p>
    <w:p>
      <w:pPr>
        <w:pStyle w:val="BodyText"/>
      </w:pPr>
      <w:r>
        <w:t xml:space="preserve">Travaillez sur une surface plane, stable et bien éclairée. Attendez que le moteur soit froid, surtout après une tonte récente. Portez des gants et gardez vos mains à distance du tranchant. Même une lame émoussée peut provoquer une coupure profonde.</w:t>
      </w:r>
    </w:p>
    <w:p>
      <w:pPr>
        <w:pStyle w:val="BodyText"/>
      </w:pPr>
      <w:r>
        <w:t xml:space="preserve">Ne bloquez jamais la lame avec la main ou le pied. Utilisez une cale en bois. Enfin, consultez la notice de votre modèle si vous avez un doute sur le sens de basculement, le type de filetage ou le couple de serrage recommandé.</w:t>
      </w:r>
    </w:p>
    <w:p>
      <w:pPr>
        <w:pStyle w:val="BodyText"/>
      </w:pPr>
      <w:r>
        <w:t xml:space="preserve">H2: Comment démonter une lame de tondeuse étape par étape ?</w:t>
      </w:r>
    </w:p>
    <w:p>
      <w:pPr>
        <w:pStyle w:val="BodyText"/>
      </w:pPr>
      <w:r>
        <w:t xml:space="preserve">Le démontage suit une logique simple : sécuriser la machine, accéder à la lame, l’immobiliser, desserrer le boulon puis retirer la pièce en mémorisant son orientation. Prenez votre temps, surtout si c’est votre première intervention. Une photo avant démontage peut vous éviter une erreur au remontage.</w:t>
      </w:r>
    </w:p>
    <w:p>
      <w:pPr>
        <w:pStyle w:val="BodyText"/>
      </w:pPr>
      <w:r>
        <w:t xml:space="preserve">H3: Préparer la tondeuse et couper toute alimentation</w:t>
      </w:r>
    </w:p>
    <w:p>
      <w:pPr>
        <w:pStyle w:val="BodyText"/>
      </w:pPr>
      <w:r>
        <w:t xml:space="preserve">Commencez par arrêter complètement la tondeuse et laissez le moteur refroidir. Retirez le bac de ramassage s’il gêne la manipulation. Nettoyez rapidement le dessus et les côtés pour éviter que des saletés ne tombent pendant l’intervention.</w:t>
      </w:r>
    </w:p>
    <w:p>
      <w:pPr>
        <w:pStyle w:val="BodyText"/>
      </w:pPr>
      <w:r>
        <w:t xml:space="preserve">Pour une tondeuse thermique, débranchez le câble de bougie et éloignez-le de la bougie. Pour une tondeuse électrique, débranchez le câble secteur. Pour une tondeuse à batterie, retirez la batterie. Cette étape paraît évidente, mais elle est essentielle. Elle élimine le risque de mise en marche involontaire.</w:t>
      </w:r>
    </w:p>
    <w:p>
      <w:pPr>
        <w:pStyle w:val="BodyText"/>
      </w:pPr>
      <w:r>
        <w:t xml:space="preserve">H3: Basculer la tondeuse dans le bon sens</w:t>
      </w:r>
    </w:p>
    <w:p>
      <w:pPr>
        <w:pStyle w:val="BodyText"/>
      </w:pPr>
      <w:r>
        <w:t xml:space="preserve">Pour accéder à la lame, vous devez incliner la tondeuse. Sur un modèle thermique, basculez-la généralement de façon à garder le filtre à air et le carburateur vers le haut. Cela limite les fuites d’huile ou d’essence dans le filtre, le pot d’échappement ou le cylindre.</w:t>
      </w:r>
    </w:p>
    <w:p>
      <w:pPr>
        <w:pStyle w:val="BodyText"/>
      </w:pPr>
      <w:r>
        <w:t xml:space="preserve">Évitez de retourner complètement la machine comme une brouette. Une inclinaison latérale suffit souvent. Sur une tondeuse électrique ou à batterie, le risque de fuite est moindre, mais il faut tout de même éviter d’écraser les commandes ou le carter. Stabilisez bien la machine avant de continuer.</w:t>
      </w:r>
    </w:p>
    <w:p>
      <w:pPr>
        <w:pStyle w:val="BodyText"/>
      </w:pPr>
      <w:r>
        <w:t xml:space="preserve">H3: Bloquer la lame pour travailler sans risque</w:t>
      </w:r>
    </w:p>
    <w:p>
      <w:pPr>
        <w:pStyle w:val="BodyText"/>
      </w:pPr>
      <w:r>
        <w:t xml:space="preserve">Placez une cale en bois entre l’extrémité de la lame et le carter. La cale doit empêcher la lame de tourner lorsque vous exercerez une force sur le boulon. Choisissez un morceau de bois suffisamment épais et résistant.</w:t>
      </w:r>
    </w:p>
    <w:p>
      <w:pPr>
        <w:pStyle w:val="BodyText"/>
      </w:pPr>
      <w:r>
        <w:t xml:space="preserve">Ne mettez jamais vos doigts près de la trajectoire de la lame. Même bloquée, elle peut bouger légèrement si la cale glisse. Vérifiez que la cale est bien appuyée et que la tondeuse ne risque pas de basculer pendant le desserrage.</w:t>
      </w:r>
    </w:p>
    <w:p>
      <w:pPr>
        <w:pStyle w:val="BodyText"/>
      </w:pPr>
      <w:r>
        <w:t xml:space="preserve">H3: Dévisser le boulon central et retirer la lame</w:t>
      </w:r>
    </w:p>
    <w:p>
      <w:pPr>
        <w:pStyle w:val="BodyText"/>
      </w:pPr>
      <w:r>
        <w:t xml:space="preserve">Positionnez la clé bien à plat sur le boulon central. Appuyez progressivement, sans à-coups violents. Sur la plupart des tondeuses, le desserrage se fait dans le sens inverse des aiguilles d’une montre, mais ce n’est pas universel. Certains modèles peuvent avoir un filetage inversé. En cas de résistance inhabituelle, vérifiez la notice avant de forcer.</w:t>
      </w:r>
    </w:p>
    <w:p>
      <w:pPr>
        <w:pStyle w:val="BodyText"/>
      </w:pPr>
      <w:r>
        <w:t xml:space="preserve">Une fois le boulon desserré, retirez-le avec sa rondelle éventuelle. Maintenez la lame avec vos gants, puis sortez-la de son support. Posez les pièces dans l’ordre sur un chiffon : boulon, rondelle, adaptateur éventuel, lame. Cela facilitera le remontage.</w:t>
      </w:r>
    </w:p>
    <w:p>
      <w:pPr>
        <w:pStyle w:val="BodyText"/>
      </w:pPr>
      <w:r>
        <w:t xml:space="preserve">H3: Repérer le sens de montage avant remontage</w:t>
      </w:r>
    </w:p>
    <w:p>
      <w:pPr>
        <w:pStyle w:val="BodyText"/>
      </w:pPr>
      <w:r>
        <w:t xml:space="preserve">Avant de nettoyer ou d’affûter la lame, repérez son orientation. Une lame possède généralement un côté coupant et des ailettes de ventilation. Les ailettes sont souvent orientées vers le carter, tandis que le tranchant doit être placé dans le bon sens de rotation.</w:t>
      </w:r>
    </w:p>
    <w:p>
      <w:pPr>
        <w:pStyle w:val="BodyText"/>
      </w:pPr>
      <w:r>
        <w:t xml:space="preserve">Le plus simple est de prendre une photo avant démontage ou de marquer la face visible avec un feutre. Si la lame est remontée à l’envers, la tonte sera mauvaise et la machine forcera. Ce repère est donc une précaution très utile.</w:t>
      </w:r>
    </w:p>
    <w:p>
      <w:pPr>
        <w:pStyle w:val="BodyText"/>
      </w:pPr>
      <w:r>
        <w:t xml:space="preserve">H2: Que faire si la lame ou le boulon est grippé ?</w:t>
      </w:r>
    </w:p>
    <w:p>
      <w:pPr>
        <w:pStyle w:val="BodyText"/>
      </w:pPr>
      <w:r>
        <w:t xml:space="preserve">Un boulon grippé est fréquent, surtout si la tondeuse est ancienne, stockée dans un lieu humide ou rarement entretenue. La première règle est de ne pas forcer avec un outil mal adapté. Vous risquez d’arrondir le boulon ou de détériorer l’axe.</w:t>
      </w:r>
    </w:p>
    <w:p>
      <w:pPr>
        <w:pStyle w:val="BodyText"/>
      </w:pPr>
      <w:r>
        <w:t xml:space="preserve">Pulvérisez du dégrippant autour du boulon et laissez agir plusieurs minutes, voire plus longtemps si la corrosion est importante. Replacez ensuite une clé à douille de la bonne taille et essayez de desserrer progressivement. Une rallonge peut aider, mais utilisez-la avec prudence pour ne pas appliquer une force excessive.</w:t>
      </w:r>
    </w:p>
    <w:p>
      <w:pPr>
        <w:pStyle w:val="BodyText"/>
      </w:pPr>
      <w:r>
        <w:t xml:space="preserve">Vous pouvez aussi donner de petits coups secs sur la clé, sans frapper la lame ni l’axe moteur. Si le boulon reste bloqué, une clé à choc peut être efficace, à condition de bien immobiliser la lame. Évitez la chaleur ou la flamme près d’un moteur thermique, car les vapeurs d’essence sont dangereuses. En cas de doute, mieux vaut confier l’intervention à un réparateur.</w:t>
      </w:r>
    </w:p>
    <w:p>
      <w:pPr>
        <w:pStyle w:val="BodyText"/>
      </w:pPr>
      <w:r>
        <w:t xml:space="preserve">H2: Les erreurs courantes à éviter lors du démontage</w:t>
      </w:r>
    </w:p>
    <w:p>
      <w:pPr>
        <w:pStyle w:val="BodyText"/>
      </w:pPr>
      <w:r>
        <w:t xml:space="preserve">Même si l’opération semble simple, certaines erreurs peuvent coûter cher. Elles peuvent provoquer une blessure, rendre le remontage difficile ou endommager la tondeuse.</w:t>
      </w:r>
    </w:p>
    <w:p>
      <w:pPr>
        <w:pStyle w:val="BodyText"/>
      </w:pPr>
      <w:r>
        <w:t xml:space="preserve">Les erreurs les plus fréquentes sont :</w:t>
      </w:r>
    </w:p>
    <w:p>
      <w:pPr>
        <w:numPr>
          <w:ilvl w:val="0"/>
          <w:numId w:val="1002"/>
        </w:numPr>
        <w:pStyle w:val="Compact"/>
      </w:pPr>
      <w:r>
        <w:t xml:space="preserve">Oublier de débrancher la bougie, le câble électrique ou la batterie.</w:t>
      </w:r>
    </w:p>
    <w:p>
      <w:pPr>
        <w:numPr>
          <w:ilvl w:val="0"/>
          <w:numId w:val="1002"/>
        </w:numPr>
        <w:pStyle w:val="Compact"/>
      </w:pPr>
      <w:r>
        <w:t xml:space="preserve">Bloquer la lame avec la main au lieu d’utiliser une cale.</w:t>
      </w:r>
    </w:p>
    <w:p>
      <w:pPr>
        <w:numPr>
          <w:ilvl w:val="0"/>
          <w:numId w:val="1002"/>
        </w:numPr>
        <w:pStyle w:val="Compact"/>
      </w:pPr>
      <w:r>
        <w:t xml:space="preserve">Basculer une tondeuse thermique du mauvais côté.</w:t>
      </w:r>
    </w:p>
    <w:p>
      <w:pPr>
        <w:numPr>
          <w:ilvl w:val="0"/>
          <w:numId w:val="1002"/>
        </w:numPr>
        <w:pStyle w:val="Compact"/>
      </w:pPr>
      <w:r>
        <w:t xml:space="preserve">Utiliser une clé inadaptée qui abîme la tête du boulon.</w:t>
      </w:r>
    </w:p>
    <w:p>
      <w:pPr>
        <w:numPr>
          <w:ilvl w:val="0"/>
          <w:numId w:val="1002"/>
        </w:numPr>
        <w:pStyle w:val="Compact"/>
      </w:pPr>
      <w:r>
        <w:t xml:space="preserve">Forcer dans le mauvais sens de dévissage.</w:t>
      </w:r>
    </w:p>
    <w:p>
      <w:pPr>
        <w:numPr>
          <w:ilvl w:val="0"/>
          <w:numId w:val="1002"/>
        </w:numPr>
        <w:pStyle w:val="Compact"/>
      </w:pPr>
      <w:r>
        <w:t xml:space="preserve">Ne pas repérer le sens de montage de la lame.</w:t>
      </w:r>
    </w:p>
    <w:p>
      <w:pPr>
        <w:numPr>
          <w:ilvl w:val="0"/>
          <w:numId w:val="1002"/>
        </w:numPr>
        <w:pStyle w:val="Compact"/>
      </w:pPr>
      <w:r>
        <w:t xml:space="preserve">Remonter une lame tordue, fissurée ou trop usée.</w:t>
      </w:r>
    </w:p>
    <w:p>
      <w:pPr>
        <w:numPr>
          <w:ilvl w:val="0"/>
          <w:numId w:val="1002"/>
        </w:numPr>
        <w:pStyle w:val="Compact"/>
      </w:pPr>
      <w:r>
        <w:t xml:space="preserve">Serrer le boulon au hasard, trop peu ou beaucoup trop fort.</w:t>
      </w:r>
    </w:p>
    <w:p>
      <w:pPr>
        <w:pStyle w:val="FirstParagraph"/>
      </w:pPr>
      <w:r>
        <w:t xml:space="preserve">Une autre erreur consiste à négliger l’équilibrage après affûtage. Une lame déséquilibrée provoque des vibrations importantes. Ces vibrations peuvent endommager le moteur, le vilebrequin ou les fixations du carter. Si la lame a perdu trop de matière d’un côté, il est préférable de la remplacer.</w:t>
      </w:r>
    </w:p>
    <w:p>
      <w:pPr>
        <w:pStyle w:val="BodyText"/>
      </w:pPr>
      <w:r>
        <w:t xml:space="preserve">H2: Que faire après avoir démonté la lame ?</w:t>
      </w:r>
    </w:p>
    <w:p>
      <w:pPr>
        <w:pStyle w:val="BodyText"/>
      </w:pPr>
      <w:r>
        <w:t xml:space="preserve">Une fois la lame retirée, profitez-en pour faire un entretien complet de la zone de coupe. Le dessous du carter accumule souvent de l’herbe humide, de la terre et des résidus. Ces dépôts favorisent la corrosion et réduisent l’efficacité de l’éjection.</w:t>
      </w:r>
    </w:p>
    <w:p>
      <w:pPr>
        <w:pStyle w:val="BodyText"/>
      </w:pPr>
      <w:r>
        <w:t xml:space="preserve">Nettoyez le carter avec une spatule en plastique ou une brosse. Évitez de gratter trop violemment les surfaces peintes. Inspectez ensuite la lame. Si elle est simplement émoussée, vous pouvez l’affûter en respectant l’angle d’origine. Si elle est fissurée, fortement voilée, très corrodée ou trop courte après plusieurs affûtages, remplacez-la.</w:t>
      </w:r>
    </w:p>
    <w:p>
      <w:pPr>
        <w:pStyle w:val="BodyText"/>
      </w:pPr>
      <w:r>
        <w:t xml:space="preserve">Après affûtage, vérifiez l’équilibrage. Une méthode simple consiste à poser le trou central de la lame sur un support conique ou un tournevis horizontal. Si un côté descend nettement, il est plus lourd et doit être corrigé avec prudence.</w:t>
      </w:r>
    </w:p>
    <w:p>
      <w:pPr>
        <w:pStyle w:val="BodyText"/>
      </w:pPr>
      <w:r>
        <w:t xml:space="preserve">Au remontage, replacez la lame dans le bon sens, remettez la rondelle et serrez le boulon correctement. Si vous avez une clé dynamométrique, suivez la valeur indiquée par le fabricant. Rebranchez l’alimentation seulement lorsque tout est remonté et vérifié.</w:t>
      </w:r>
    </w:p>
    <w:p>
      <w:pPr>
        <w:pStyle w:val="BodyText"/>
      </w:pPr>
      <w:r>
        <w:t xml:space="preserve">H2: Conclusion</w:t>
      </w:r>
    </w:p>
    <w:p>
      <w:pPr>
        <w:pStyle w:val="BodyText"/>
      </w:pPr>
      <w:r>
        <w:t xml:space="preserve">Démonter une lame de tondeuse est une opération accessible si l’on respecte les bonnes étapes. Le plus important est de sécuriser la machine, de bloquer la lame correctement et de repérer son sens de montage. Avec les bons outils et un peu de méthode, vous pouvez affûter, remplacer ou inspecter la lame sans difficulté. En cas de boulon grippé ou de doute sur le filetage, évitez de forcer et privilégiez une solution prudente.</w:t>
      </w:r>
    </w:p>
    <w:p>
      <w:pPr>
        <w:pStyle w:val="BodyText"/>
      </w:pPr>
      <w:r>
        <w:t xml:space="preserve">H2: FAQs</w:t>
      </w:r>
    </w:p>
    <w:p>
      <w:pPr>
        <w:pStyle w:val="BodyText"/>
      </w:pPr>
      <w:r>
        <w:t xml:space="preserve">H3: Quel est le sens pour dévisser une lame de tondeuse ?</w:t>
      </w:r>
    </w:p>
    <w:p>
      <w:pPr>
        <w:pStyle w:val="BodyText"/>
      </w:pPr>
      <w:r>
        <w:t xml:space="preserve">Dans la majorité des cas, le boulon de lame se dévisse dans le sens inverse des aiguilles d’une montre. Toutefois, certains modèles peuvent avoir un filetage inversé. Si le boulon résiste fortement, consultez la notice de la tondeuse avant de forcer, afin d’éviter d’abîmer la fixation.</w:t>
      </w:r>
    </w:p>
    <w:p>
      <w:pPr>
        <w:pStyle w:val="BodyText"/>
      </w:pPr>
      <w:r>
        <w:t xml:space="preserve">H3: Comment débloquer le boulon qui tient la lame de la tondeuse ?</w:t>
      </w:r>
    </w:p>
    <w:p>
      <w:pPr>
        <w:pStyle w:val="BodyText"/>
      </w:pPr>
      <w:r>
        <w:t xml:space="preserve">Utilisez une clé à douille parfaitement adaptée et bloquez la lame avec une cale en bois. Pulvérisez du dégrippant, laissez agir, puis essayez de desserrer progressivement. Si nécessaire, utilisez une rallonge avec prudence ou une clé à choc. N’utilisez jamais vos mains pour immobiliser la lame.</w:t>
      </w:r>
    </w:p>
    <w:p>
      <w:pPr>
        <w:pStyle w:val="BodyText"/>
      </w:pPr>
      <w:r>
        <w:t xml:space="preserve">H3: Boulon de lame de tondeuse grippée : que faire ?</w:t>
      </w:r>
    </w:p>
    <w:p>
      <w:pPr>
        <w:pStyle w:val="BodyText"/>
      </w:pPr>
      <w:r>
        <w:t xml:space="preserve">Si le boulon est grippé, ne forcez pas avec une clé inadaptée. Appliquez du dégrippant, attendez suffisamment, puis recommencez avec une douille de bonne qualité. Évitez la chaleur près d’un moteur thermique. Si la tête du boulon s’abîme ou si rien ne bouge, contactez un professi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07:10Z</dcterms:created>
  <dcterms:modified xsi:type="dcterms:W3CDTF">2026-05-20T18:07:10Z</dcterms:modified>
</cp:coreProperties>
</file>

<file path=docProps/custom.xml><?xml version="1.0" encoding="utf-8"?>
<Properties xmlns="http://schemas.openxmlformats.org/officeDocument/2006/custom-properties" xmlns:vt="http://schemas.openxmlformats.org/officeDocument/2006/docPropsVTypes"/>
</file>